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5492CD" w14:textId="77777777" w:rsidR="00BA20F9" w:rsidRPr="00CB0D92" w:rsidRDefault="00711F81" w:rsidP="00BA20F9">
      <w:pPr>
        <w:tabs>
          <w:tab w:val="center" w:pos="4513"/>
          <w:tab w:val="left" w:pos="7995"/>
        </w:tabs>
        <w:spacing w:after="0" w:line="276" w:lineRule="auto"/>
        <w:rPr>
          <w:rFonts w:ascii="Times New Roman" w:hAnsi="Times New Roman" w:cs="Times New Roman"/>
          <w:color w:val="000000" w:themeColor="text1"/>
          <w:lang w:val="en-AU"/>
        </w:rPr>
      </w:pPr>
      <w:r w:rsidRPr="00CB0D92">
        <w:rPr>
          <w:rFonts w:ascii="Times New Roman" w:hAnsi="Times New Roman" w:cs="Times New Roman"/>
          <w:b/>
        </w:rPr>
        <w:tab/>
      </w:r>
    </w:p>
    <w:tbl>
      <w:tblPr>
        <w:tblStyle w:val="GridTable1Light-Accent5"/>
        <w:tblpPr w:leftFromText="180" w:rightFromText="180" w:vertAnchor="text" w:tblpY="-7"/>
        <w:tblW w:w="0" w:type="auto"/>
        <w:tblLook w:val="04A0" w:firstRow="1" w:lastRow="0" w:firstColumn="1" w:lastColumn="0" w:noHBand="0" w:noVBand="1"/>
      </w:tblPr>
      <w:tblGrid>
        <w:gridCol w:w="1796"/>
        <w:gridCol w:w="775"/>
        <w:gridCol w:w="2203"/>
        <w:gridCol w:w="1735"/>
        <w:gridCol w:w="2507"/>
      </w:tblGrid>
      <w:tr w:rsidR="00BA20F9" w:rsidRPr="00435672" w14:paraId="483347A5" w14:textId="77777777" w:rsidTr="003A5B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5"/>
            <w:shd w:val="clear" w:color="auto" w:fill="DBE5F1" w:themeFill="accent1" w:themeFillTint="33"/>
            <w:vAlign w:val="center"/>
          </w:tcPr>
          <w:p w14:paraId="4D0A2A7C" w14:textId="17E59F9E" w:rsidR="00BA20F9" w:rsidRDefault="00BA20F9" w:rsidP="00A30F5F">
            <w:pPr>
              <w:rPr>
                <w:rFonts w:ascii="Myriad Pro" w:hAnsi="Myriad Pro" w:cs="Times New Roman"/>
                <w:bCs w:val="0"/>
                <w:sz w:val="28"/>
              </w:rPr>
            </w:pPr>
            <w:r>
              <w:rPr>
                <w:rFonts w:ascii="Myriad Pro" w:hAnsi="Myriad Pro" w:cs="Times New Roman"/>
                <w:b w:val="0"/>
                <w:sz w:val="28"/>
              </w:rPr>
              <w:t xml:space="preserve">                         </w:t>
            </w:r>
            <w:r w:rsidRPr="00435672">
              <w:rPr>
                <w:rFonts w:ascii="Myriad Pro" w:hAnsi="Myriad Pro" w:cs="Times New Roman"/>
                <w:b w:val="0"/>
                <w:sz w:val="28"/>
              </w:rPr>
              <w:t xml:space="preserve">Registration Form – </w:t>
            </w:r>
            <w:r>
              <w:rPr>
                <w:rFonts w:ascii="Myriad Pro" w:hAnsi="Myriad Pro" w:cs="Times New Roman"/>
                <w:b w:val="0"/>
                <w:sz w:val="28"/>
              </w:rPr>
              <w:t>Research Conference</w:t>
            </w:r>
          </w:p>
          <w:tbl>
            <w:tblPr>
              <w:tblStyle w:val="TableGrid"/>
              <w:tblpPr w:leftFromText="180" w:rightFromText="180" w:vertAnchor="page" w:horzAnchor="margin" w:tblpXSpec="right" w:tblpY="586"/>
              <w:tblW w:w="2494" w:type="dxa"/>
              <w:tblLook w:val="04A0" w:firstRow="1" w:lastRow="0" w:firstColumn="1" w:lastColumn="0" w:noHBand="0" w:noVBand="1"/>
            </w:tblPr>
            <w:tblGrid>
              <w:gridCol w:w="1025"/>
              <w:gridCol w:w="1469"/>
            </w:tblGrid>
            <w:tr w:rsidR="00BA20F9" w:rsidRPr="00435672" w14:paraId="533D04E1" w14:textId="77777777" w:rsidTr="00A30F5F">
              <w:trPr>
                <w:trHeight w:val="668"/>
              </w:trPr>
              <w:tc>
                <w:tcPr>
                  <w:tcW w:w="1025" w:type="dxa"/>
                  <w:vAlign w:val="center"/>
                </w:tcPr>
                <w:p w14:paraId="1A0CC38C" w14:textId="77777777" w:rsidR="00BA20F9" w:rsidRPr="00435672" w:rsidRDefault="00BA20F9" w:rsidP="00A30F5F">
                  <w:pPr>
                    <w:rPr>
                      <w:rFonts w:ascii="Myriad Pro" w:hAnsi="Myriad Pro"/>
                      <w:i/>
                    </w:rPr>
                  </w:pPr>
                  <w:r w:rsidRPr="00435672">
                    <w:rPr>
                      <w:rFonts w:ascii="Myriad Pro" w:hAnsi="Myriad Pro"/>
                      <w:i/>
                    </w:rPr>
                    <w:t>Paper</w:t>
                  </w:r>
                  <w:r>
                    <w:rPr>
                      <w:rFonts w:ascii="Myriad Pro" w:hAnsi="Myriad Pro"/>
                      <w:i/>
                    </w:rPr>
                    <w:t xml:space="preserve"> </w:t>
                  </w:r>
                  <w:r w:rsidRPr="00435672">
                    <w:rPr>
                      <w:rFonts w:ascii="Myriad Pro" w:hAnsi="Myriad Pro"/>
                      <w:i/>
                    </w:rPr>
                    <w:t>ID</w:t>
                  </w:r>
                </w:p>
              </w:tc>
              <w:tc>
                <w:tcPr>
                  <w:tcW w:w="1469" w:type="dxa"/>
                </w:tcPr>
                <w:p w14:paraId="76B685EE" w14:textId="77777777" w:rsidR="00BA20F9" w:rsidRPr="00435672" w:rsidRDefault="00BA20F9" w:rsidP="00A30F5F">
                  <w:pPr>
                    <w:rPr>
                      <w:rFonts w:ascii="Myriad Pro" w:hAnsi="Myriad Pro"/>
                      <w:i/>
                    </w:rPr>
                  </w:pPr>
                </w:p>
              </w:tc>
            </w:tr>
          </w:tbl>
          <w:p w14:paraId="66F10AAC" w14:textId="5F293987" w:rsidR="00BA20F9" w:rsidRPr="003A5B29" w:rsidRDefault="00472617" w:rsidP="003A5B29">
            <w:pPr>
              <w:ind w:firstLine="317"/>
              <w:jc w:val="center"/>
              <w:rPr>
                <w:rFonts w:ascii="Myriad Pro" w:hAnsi="Myriad Pro" w:cs="Times New Roman"/>
                <w:b w:val="0"/>
                <w:bCs w:val="0"/>
              </w:rPr>
            </w:pPr>
            <w:r w:rsidRPr="00435672">
              <w:rPr>
                <w:rFonts w:ascii="Myriad Pro" w:eastAsia="Times New Roman" w:hAnsi="Myriad Pro" w:cs="Calibri Light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400C3BE2" wp14:editId="29F60D51">
                      <wp:simplePos x="0" y="0"/>
                      <wp:positionH relativeFrom="column">
                        <wp:posOffset>2823210</wp:posOffset>
                      </wp:positionH>
                      <wp:positionV relativeFrom="paragraph">
                        <wp:posOffset>222250</wp:posOffset>
                      </wp:positionV>
                      <wp:extent cx="1095375" cy="312420"/>
                      <wp:effectExtent l="0" t="0" r="9525" b="0"/>
                      <wp:wrapNone/>
                      <wp:docPr id="20" name="Text Box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95375" cy="3124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CB07573" w14:textId="77777777" w:rsidR="00BA20F9" w:rsidRPr="005E7219" w:rsidRDefault="00BA20F9" w:rsidP="00BA20F9">
                                  <w:pPr>
                                    <w:rPr>
                                      <w:i/>
                                    </w:rPr>
                                  </w:pPr>
                                  <w:r w:rsidRPr="005E7219">
                                    <w:rPr>
                                      <w:i/>
                                    </w:rPr>
                                    <w:t>For offic</w:t>
                                  </w:r>
                                  <w:r>
                                    <w:rPr>
                                      <w:i/>
                                    </w:rPr>
                                    <w:t>ial</w:t>
                                  </w:r>
                                  <w:r w:rsidRPr="005E7219">
                                    <w:rPr>
                                      <w:i/>
                                    </w:rPr>
                                    <w:t xml:space="preserve"> use only</w:t>
                                  </w:r>
                                </w:p>
                                <w:p w14:paraId="08968D54" w14:textId="77777777" w:rsidR="00BA20F9" w:rsidRPr="005E7219" w:rsidRDefault="00BA20F9" w:rsidP="00BA20F9">
                                  <w:pPr>
                                    <w:rPr>
                                      <w:i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00C3BE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0" o:spid="_x0000_s1026" type="#_x0000_t202" style="position:absolute;left:0;text-align:left;margin-left:222.3pt;margin-top:17.5pt;width:86.25pt;height:24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" fillcolor="white [3201]" stroked="f" strokeweight=".5pt">
                      <v:textbox>
                        <w:txbxContent>
                          <w:p w14:paraId="2CB07573" w14:textId="77777777" w:rsidR="00BA20F9" w:rsidRPr="005E7219" w:rsidRDefault="00BA20F9" w:rsidP="00BA20F9">
                            <w:pPr>
                              <w:rPr>
                                <w:i/>
                              </w:rPr>
                            </w:pPr>
                            <w:r w:rsidRPr="005E7219">
                              <w:rPr>
                                <w:i/>
                              </w:rPr>
                              <w:t>For offic</w:t>
                            </w:r>
                            <w:r>
                              <w:rPr>
                                <w:i/>
                              </w:rPr>
                              <w:t>ial</w:t>
                            </w:r>
                            <w:r w:rsidRPr="005E7219">
                              <w:rPr>
                                <w:i/>
                              </w:rPr>
                              <w:t xml:space="preserve"> use only</w:t>
                            </w:r>
                          </w:p>
                          <w:p w14:paraId="08968D54" w14:textId="77777777" w:rsidR="00BA20F9" w:rsidRPr="005E7219" w:rsidRDefault="00BA20F9" w:rsidP="00BA20F9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A5B29">
              <w:rPr>
                <w:rFonts w:ascii="Myriad Pro" w:hAnsi="Myriad Pro" w:cs="Times New Roman"/>
              </w:rPr>
              <w:t>2</w:t>
            </w:r>
            <w:r w:rsidR="003A5B29" w:rsidRPr="003A5B29">
              <w:rPr>
                <w:rFonts w:ascii="Myriad Pro" w:hAnsi="Myriad Pro" w:cs="Times New Roman"/>
                <w:vertAlign w:val="superscript"/>
              </w:rPr>
              <w:t>nd</w:t>
            </w:r>
            <w:r w:rsidR="00BA20F9" w:rsidRPr="000C65A1">
              <w:rPr>
                <w:rFonts w:ascii="Myriad Pro" w:hAnsi="Myriad Pro" w:cs="Times New Roman"/>
              </w:rPr>
              <w:t xml:space="preserve"> September 202</w:t>
            </w:r>
            <w:r w:rsidR="003A5B29">
              <w:rPr>
                <w:rFonts w:ascii="Myriad Pro" w:hAnsi="Myriad Pro" w:cs="Times New Roman"/>
              </w:rPr>
              <w:t>1</w:t>
            </w:r>
          </w:p>
        </w:tc>
      </w:tr>
      <w:tr w:rsidR="00BA20F9" w:rsidRPr="00435672" w14:paraId="445894A9" w14:textId="77777777" w:rsidTr="003A5B29">
        <w:trPr>
          <w:trHeight w:val="8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6" w:type="dxa"/>
          </w:tcPr>
          <w:p w14:paraId="725052A4" w14:textId="77777777" w:rsidR="00BA20F9" w:rsidRPr="00435672" w:rsidRDefault="00BA20F9" w:rsidP="00A30F5F">
            <w:pPr>
              <w:spacing w:before="120"/>
              <w:rPr>
                <w:rFonts w:ascii="Myriad Pro" w:hAnsi="Myriad Pro" w:cs="Calibri Light"/>
                <w:bCs w:val="0"/>
              </w:rPr>
            </w:pPr>
            <w:r w:rsidRPr="00435672">
              <w:rPr>
                <w:rFonts w:ascii="Myriad Pro" w:hAnsi="Myriad Pro" w:cs="Calibri Light"/>
                <w:b w:val="0"/>
              </w:rPr>
              <w:t>Manuscript Title</w:t>
            </w:r>
          </w:p>
          <w:p w14:paraId="0E7F4548" w14:textId="77777777" w:rsidR="00BA20F9" w:rsidRPr="00435672" w:rsidRDefault="00BA20F9" w:rsidP="00A30F5F">
            <w:pPr>
              <w:rPr>
                <w:rFonts w:ascii="Myriad Pro" w:hAnsi="Myriad Pro" w:cs="Times New Roman"/>
                <w:b w:val="0"/>
              </w:rPr>
            </w:pPr>
            <w:r w:rsidRPr="00435672">
              <w:rPr>
                <w:rFonts w:ascii="Myriad Pro" w:hAnsi="Myriad Pro" w:cs="Times New Roman"/>
                <w:b w:val="0"/>
              </w:rPr>
              <w:t>(</w:t>
            </w:r>
            <w:proofErr w:type="gramStart"/>
            <w:r w:rsidRPr="00435672">
              <w:rPr>
                <w:rFonts w:ascii="Myriad Pro" w:hAnsi="Myriad Pro" w:cs="Times New Roman"/>
                <w:b w:val="0"/>
              </w:rPr>
              <w:t>only</w:t>
            </w:r>
            <w:proofErr w:type="gramEnd"/>
            <w:r w:rsidRPr="00435672">
              <w:rPr>
                <w:rFonts w:ascii="Myriad Pro" w:hAnsi="Myriad Pro" w:cs="Times New Roman"/>
                <w:b w:val="0"/>
              </w:rPr>
              <w:t xml:space="preserve"> for authors)</w:t>
            </w:r>
          </w:p>
        </w:tc>
        <w:tc>
          <w:tcPr>
            <w:tcW w:w="7220" w:type="dxa"/>
            <w:gridSpan w:val="4"/>
          </w:tcPr>
          <w:p w14:paraId="43919D9E" w14:textId="77777777" w:rsidR="00BA20F9" w:rsidRPr="00435672" w:rsidRDefault="00BA20F9" w:rsidP="00A30F5F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Times New Roman"/>
              </w:rPr>
            </w:pPr>
          </w:p>
        </w:tc>
      </w:tr>
      <w:tr w:rsidR="00BA20F9" w:rsidRPr="00435672" w14:paraId="1A983D52" w14:textId="77777777" w:rsidTr="003A5B2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5"/>
            <w:shd w:val="clear" w:color="auto" w:fill="DBE5F1" w:themeFill="accent1" w:themeFillTint="33"/>
            <w:vAlign w:val="center"/>
          </w:tcPr>
          <w:p w14:paraId="154BDE34" w14:textId="77777777" w:rsidR="00BA20F9" w:rsidRPr="00435672" w:rsidRDefault="00BA20F9" w:rsidP="00A30F5F">
            <w:pPr>
              <w:ind w:firstLine="317"/>
              <w:rPr>
                <w:rFonts w:ascii="Myriad Pro" w:hAnsi="Myriad Pro" w:cs="Times New Roman"/>
              </w:rPr>
            </w:pPr>
            <w:r w:rsidRPr="00435672">
              <w:rPr>
                <w:rFonts w:ascii="Myriad Pro" w:hAnsi="Myriad Pro" w:cs="Times New Roman"/>
                <w:b w:val="0"/>
                <w:sz w:val="24"/>
              </w:rPr>
              <w:t>Personal Information</w:t>
            </w:r>
          </w:p>
        </w:tc>
      </w:tr>
      <w:tr w:rsidR="00BA20F9" w:rsidRPr="00435672" w14:paraId="634DB4F5" w14:textId="77777777" w:rsidTr="003A5B29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1" w:type="dxa"/>
            <w:gridSpan w:val="2"/>
            <w:vAlign w:val="center"/>
          </w:tcPr>
          <w:p w14:paraId="5D7530C1" w14:textId="77777777" w:rsidR="00BA20F9" w:rsidRPr="00435672" w:rsidRDefault="00BA20F9" w:rsidP="00A30F5F">
            <w:pPr>
              <w:rPr>
                <w:rFonts w:ascii="Myriad Pro" w:hAnsi="Myriad Pro" w:cs="Calibri Light"/>
                <w:b w:val="0"/>
              </w:rPr>
            </w:pPr>
            <w:r w:rsidRPr="00435672">
              <w:rPr>
                <w:rFonts w:ascii="Myriad Pro" w:hAnsi="Myriad Pro" w:cs="Calibri Light"/>
                <w:b w:val="0"/>
              </w:rPr>
              <w:t>Title</w:t>
            </w:r>
          </w:p>
        </w:tc>
        <w:tc>
          <w:tcPr>
            <w:tcW w:w="6445" w:type="dxa"/>
            <w:gridSpan w:val="3"/>
            <w:vAlign w:val="center"/>
          </w:tcPr>
          <w:p w14:paraId="73DC3E44" w14:textId="77777777" w:rsidR="00BA20F9" w:rsidRPr="00435672" w:rsidRDefault="00BA20F9" w:rsidP="00A30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</w:rPr>
            </w:pPr>
            <w:r w:rsidRPr="00435672">
              <w:rPr>
                <w:rFonts w:ascii="Myriad Pro" w:hAnsi="Myriad Pro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2068B81" wp14:editId="1022B81F">
                      <wp:simplePos x="0" y="0"/>
                      <wp:positionH relativeFrom="column">
                        <wp:posOffset>1263650</wp:posOffset>
                      </wp:positionH>
                      <wp:positionV relativeFrom="paragraph">
                        <wp:posOffset>-8255</wp:posOffset>
                      </wp:positionV>
                      <wp:extent cx="196215" cy="161925"/>
                      <wp:effectExtent l="0" t="0" r="6985" b="15875"/>
                      <wp:wrapNone/>
                      <wp:docPr id="13" name="Rounded 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64A17D1" id="Rounded Rectangle 13" o:spid="_x0000_s1026" style="position:absolute;margin-left:99.5pt;margin-top:-.65pt;width:15.45pt;height:12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" fillcolor="white [3201]" strokecolor="#4f81bd [3204]" strokeweight="2pt"/>
                  </w:pict>
                </mc:Fallback>
              </mc:AlternateContent>
            </w:r>
            <w:r w:rsidRPr="00435672">
              <w:rPr>
                <w:rFonts w:ascii="Myriad Pro" w:hAnsi="Myriad Pro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1EFE3217" wp14:editId="18D45202">
                      <wp:simplePos x="0" y="0"/>
                      <wp:positionH relativeFrom="column">
                        <wp:posOffset>2826385</wp:posOffset>
                      </wp:positionH>
                      <wp:positionV relativeFrom="paragraph">
                        <wp:posOffset>-14605</wp:posOffset>
                      </wp:positionV>
                      <wp:extent cx="196215" cy="161925"/>
                      <wp:effectExtent l="0" t="0" r="6985" b="15875"/>
                      <wp:wrapNone/>
                      <wp:docPr id="16" name="Rounded 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66BD073" id="Rounded Rectangle 16" o:spid="_x0000_s1026" style="position:absolute;margin-left:222.55pt;margin-top:-1.15pt;width:15.45pt;height:12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" fillcolor="white [3201]" strokecolor="#4f81bd [3204]" strokeweight="2pt"/>
                  </w:pict>
                </mc:Fallback>
              </mc:AlternateContent>
            </w:r>
            <w:r w:rsidRPr="00435672">
              <w:rPr>
                <w:rFonts w:ascii="Myriad Pro" w:hAnsi="Myriad Pro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45ACC4D" wp14:editId="4A5C7AF1">
                      <wp:simplePos x="0" y="0"/>
                      <wp:positionH relativeFrom="column">
                        <wp:posOffset>2026920</wp:posOffset>
                      </wp:positionH>
                      <wp:positionV relativeFrom="paragraph">
                        <wp:posOffset>-4445</wp:posOffset>
                      </wp:positionV>
                      <wp:extent cx="196215" cy="161925"/>
                      <wp:effectExtent l="0" t="0" r="6985" b="15875"/>
                      <wp:wrapNone/>
                      <wp:docPr id="15" name="Rounded 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027D8D9" id="Rounded Rectangle 15" o:spid="_x0000_s1026" style="position:absolute;margin-left:159.6pt;margin-top:-.35pt;width:15.45pt;height:12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" fillcolor="white [3201]" strokecolor="#4f81bd [3204]" strokeweight="2pt"/>
                  </w:pict>
                </mc:Fallback>
              </mc:AlternateContent>
            </w:r>
            <w:r w:rsidRPr="00435672">
              <w:rPr>
                <w:rFonts w:ascii="Myriad Pro" w:hAnsi="Myriad Pro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8E548A4" wp14:editId="6F20944A">
                      <wp:simplePos x="0" y="0"/>
                      <wp:positionH relativeFrom="column">
                        <wp:posOffset>3611245</wp:posOffset>
                      </wp:positionH>
                      <wp:positionV relativeFrom="paragraph">
                        <wp:posOffset>-14605</wp:posOffset>
                      </wp:positionV>
                      <wp:extent cx="196215" cy="161925"/>
                      <wp:effectExtent l="0" t="0" r="6985" b="15875"/>
                      <wp:wrapNone/>
                      <wp:docPr id="17" name="Rounded 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9754540" id="Rounded Rectangle 17" o:spid="_x0000_s1026" style="position:absolute;margin-left:284.35pt;margin-top:-1.15pt;width:15.45pt;height:12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" fillcolor="white [3201]" strokecolor="#4f81bd [3204]" strokeweight="2pt"/>
                  </w:pict>
                </mc:Fallback>
              </mc:AlternateContent>
            </w:r>
            <w:r w:rsidRPr="00435672">
              <w:rPr>
                <w:rFonts w:ascii="Myriad Pro" w:hAnsi="Myriad Pro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FE5DD7B" wp14:editId="406EA89A">
                      <wp:simplePos x="0" y="0"/>
                      <wp:positionH relativeFrom="column">
                        <wp:posOffset>346075</wp:posOffset>
                      </wp:positionH>
                      <wp:positionV relativeFrom="paragraph">
                        <wp:posOffset>-7620</wp:posOffset>
                      </wp:positionV>
                      <wp:extent cx="196215" cy="161925"/>
                      <wp:effectExtent l="0" t="0" r="6985" b="15875"/>
                      <wp:wrapNone/>
                      <wp:docPr id="12" name="Rounded 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AFAFA73" id="Rounded Rectangle 12" o:spid="_x0000_s1026" style="position:absolute;margin-left:27.25pt;margin-top:-.6pt;width:15.45pt;height:12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" fillcolor="white [3201]" strokecolor="#4f81bd [3204]" strokeweight="2pt"/>
                  </w:pict>
                </mc:Fallback>
              </mc:AlternateContent>
            </w:r>
            <w:r w:rsidRPr="00435672">
              <w:rPr>
                <w:rFonts w:ascii="Myriad Pro" w:hAnsi="Myriad Pro" w:cs="Calibri Light"/>
              </w:rPr>
              <w:t xml:space="preserve">Rev.                 </w:t>
            </w:r>
            <w:r>
              <w:rPr>
                <w:rFonts w:ascii="Myriad Pro" w:hAnsi="Myriad Pro" w:cs="Calibri Light"/>
              </w:rPr>
              <w:t xml:space="preserve">       </w:t>
            </w:r>
            <w:r w:rsidRPr="00435672">
              <w:rPr>
                <w:rFonts w:ascii="Myriad Pro" w:hAnsi="Myriad Pro" w:cs="Calibri Light"/>
              </w:rPr>
              <w:t xml:space="preserve">Prof.              </w:t>
            </w:r>
            <w:r>
              <w:rPr>
                <w:rFonts w:ascii="Myriad Pro" w:hAnsi="Myriad Pro" w:cs="Calibri Light"/>
              </w:rPr>
              <w:t xml:space="preserve">   </w:t>
            </w:r>
            <w:r w:rsidRPr="00435672">
              <w:rPr>
                <w:rFonts w:ascii="Myriad Pro" w:hAnsi="Myriad Pro" w:cs="Calibri Light"/>
              </w:rPr>
              <w:t xml:space="preserve">   Dr.               </w:t>
            </w:r>
            <w:r>
              <w:rPr>
                <w:rFonts w:ascii="Myriad Pro" w:hAnsi="Myriad Pro" w:cs="Calibri Light"/>
              </w:rPr>
              <w:t xml:space="preserve"> </w:t>
            </w:r>
            <w:r w:rsidRPr="00435672">
              <w:rPr>
                <w:rFonts w:ascii="Myriad Pro" w:hAnsi="Myriad Pro" w:cs="Calibri Light"/>
              </w:rPr>
              <w:t xml:space="preserve">   Mr.               </w:t>
            </w:r>
            <w:r>
              <w:rPr>
                <w:rFonts w:ascii="Myriad Pro" w:hAnsi="Myriad Pro" w:cs="Calibri Light"/>
              </w:rPr>
              <w:t xml:space="preserve">     </w:t>
            </w:r>
            <w:r w:rsidRPr="00435672">
              <w:rPr>
                <w:rFonts w:ascii="Myriad Pro" w:hAnsi="Myriad Pro" w:cs="Calibri Light"/>
              </w:rPr>
              <w:t xml:space="preserve"> Ms.</w:t>
            </w:r>
          </w:p>
        </w:tc>
      </w:tr>
      <w:tr w:rsidR="00BA20F9" w:rsidRPr="00435672" w14:paraId="375552C0" w14:textId="77777777" w:rsidTr="003A5B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1" w:type="dxa"/>
            <w:gridSpan w:val="2"/>
            <w:vAlign w:val="center"/>
          </w:tcPr>
          <w:p w14:paraId="3723F764" w14:textId="77777777" w:rsidR="00BA20F9" w:rsidRPr="00435672" w:rsidRDefault="00BA20F9" w:rsidP="00A30F5F">
            <w:pPr>
              <w:rPr>
                <w:rFonts w:ascii="Myriad Pro" w:hAnsi="Myriad Pro" w:cs="Calibri Light"/>
                <w:b w:val="0"/>
              </w:rPr>
            </w:pPr>
            <w:r w:rsidRPr="00435672">
              <w:rPr>
                <w:rFonts w:ascii="Myriad Pro" w:hAnsi="Myriad Pro" w:cs="Calibri Light"/>
                <w:b w:val="0"/>
              </w:rPr>
              <w:t>Name</w:t>
            </w:r>
          </w:p>
        </w:tc>
        <w:tc>
          <w:tcPr>
            <w:tcW w:w="6445" w:type="dxa"/>
            <w:gridSpan w:val="3"/>
            <w:vAlign w:val="center"/>
          </w:tcPr>
          <w:p w14:paraId="79D68FBE" w14:textId="77777777" w:rsidR="00BA20F9" w:rsidRPr="00435672" w:rsidRDefault="00BA20F9" w:rsidP="00A30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</w:rPr>
            </w:pPr>
          </w:p>
        </w:tc>
      </w:tr>
      <w:tr w:rsidR="00BA20F9" w:rsidRPr="00435672" w14:paraId="201F8DAF" w14:textId="77777777" w:rsidTr="003A5B29">
        <w:trPr>
          <w:trHeight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1" w:type="dxa"/>
            <w:gridSpan w:val="2"/>
            <w:vAlign w:val="center"/>
          </w:tcPr>
          <w:p w14:paraId="5F546AC9" w14:textId="77777777" w:rsidR="00BA20F9" w:rsidRPr="00435672" w:rsidRDefault="00BA20F9" w:rsidP="00A30F5F">
            <w:pPr>
              <w:rPr>
                <w:rFonts w:ascii="Myriad Pro" w:hAnsi="Myriad Pro" w:cs="Calibri Light"/>
                <w:b w:val="0"/>
              </w:rPr>
            </w:pPr>
            <w:r w:rsidRPr="00435672">
              <w:rPr>
                <w:rFonts w:ascii="Myriad Pro" w:hAnsi="Myriad Pro" w:cs="Times New Roman"/>
                <w:b w:val="0"/>
              </w:rPr>
              <w:t>Affiliation</w:t>
            </w:r>
          </w:p>
        </w:tc>
        <w:tc>
          <w:tcPr>
            <w:tcW w:w="6445" w:type="dxa"/>
            <w:gridSpan w:val="3"/>
            <w:vAlign w:val="center"/>
          </w:tcPr>
          <w:p w14:paraId="44919575" w14:textId="77777777" w:rsidR="00BA20F9" w:rsidRPr="00435672" w:rsidRDefault="00BA20F9" w:rsidP="00A30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</w:rPr>
            </w:pPr>
          </w:p>
        </w:tc>
      </w:tr>
      <w:tr w:rsidR="00BA20F9" w:rsidRPr="00435672" w14:paraId="7B27B9E0" w14:textId="77777777" w:rsidTr="003A5B2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5"/>
            <w:shd w:val="clear" w:color="auto" w:fill="DBE5F1" w:themeFill="accent1" w:themeFillTint="33"/>
            <w:vAlign w:val="center"/>
          </w:tcPr>
          <w:p w14:paraId="758B46CA" w14:textId="77777777" w:rsidR="00BA20F9" w:rsidRPr="00435672" w:rsidRDefault="00BA20F9" w:rsidP="00A30F5F">
            <w:pPr>
              <w:ind w:firstLine="317"/>
              <w:rPr>
                <w:rFonts w:ascii="Myriad Pro" w:hAnsi="Myriad Pro" w:cs="Calibri Light"/>
                <w:b w:val="0"/>
              </w:rPr>
            </w:pPr>
            <w:r>
              <w:rPr>
                <w:rFonts w:ascii="Myriad Pro" w:hAnsi="Myriad Pro" w:cs="Times New Roman"/>
                <w:b w:val="0"/>
                <w:sz w:val="24"/>
              </w:rPr>
              <w:t>Contact Information</w:t>
            </w:r>
          </w:p>
        </w:tc>
      </w:tr>
      <w:tr w:rsidR="00BA20F9" w:rsidRPr="00435672" w14:paraId="52368853" w14:textId="77777777" w:rsidTr="003A5B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1" w:type="dxa"/>
            <w:gridSpan w:val="2"/>
            <w:vAlign w:val="center"/>
          </w:tcPr>
          <w:p w14:paraId="3E12C860" w14:textId="77777777" w:rsidR="00BA20F9" w:rsidRPr="00435672" w:rsidRDefault="00BA20F9" w:rsidP="00A30F5F">
            <w:pPr>
              <w:rPr>
                <w:rFonts w:ascii="Myriad Pro" w:hAnsi="Myriad Pro" w:cs="Calibri Light"/>
                <w:b w:val="0"/>
              </w:rPr>
            </w:pPr>
            <w:r>
              <w:rPr>
                <w:rFonts w:ascii="Myriad Pro" w:hAnsi="Myriad Pro" w:cs="Calibri Light"/>
                <w:b w:val="0"/>
              </w:rPr>
              <w:t>Address</w:t>
            </w:r>
          </w:p>
        </w:tc>
        <w:tc>
          <w:tcPr>
            <w:tcW w:w="6445" w:type="dxa"/>
            <w:gridSpan w:val="3"/>
            <w:vAlign w:val="center"/>
          </w:tcPr>
          <w:p w14:paraId="719DEA68" w14:textId="77777777" w:rsidR="00BA20F9" w:rsidRPr="00435672" w:rsidRDefault="00BA20F9" w:rsidP="00A30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  <w:b/>
              </w:rPr>
            </w:pPr>
          </w:p>
        </w:tc>
      </w:tr>
      <w:tr w:rsidR="00BA20F9" w:rsidRPr="00435672" w14:paraId="4C93A877" w14:textId="77777777" w:rsidTr="003A5B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1" w:type="dxa"/>
            <w:gridSpan w:val="2"/>
            <w:vAlign w:val="center"/>
          </w:tcPr>
          <w:p w14:paraId="1118AB67" w14:textId="77777777" w:rsidR="00BA20F9" w:rsidRPr="00435672" w:rsidRDefault="00BA20F9" w:rsidP="00A30F5F">
            <w:pPr>
              <w:rPr>
                <w:rFonts w:ascii="Myriad Pro" w:hAnsi="Myriad Pro" w:cs="Calibri Light"/>
                <w:b w:val="0"/>
              </w:rPr>
            </w:pPr>
            <w:r w:rsidRPr="00435672">
              <w:rPr>
                <w:rFonts w:ascii="Myriad Pro" w:hAnsi="Myriad Pro" w:cs="Calibri Light"/>
                <w:b w:val="0"/>
              </w:rPr>
              <w:t>Contact No</w:t>
            </w:r>
          </w:p>
        </w:tc>
        <w:tc>
          <w:tcPr>
            <w:tcW w:w="2203" w:type="dxa"/>
            <w:vAlign w:val="center"/>
          </w:tcPr>
          <w:p w14:paraId="7A743A53" w14:textId="77777777" w:rsidR="00BA20F9" w:rsidRPr="00435672" w:rsidRDefault="00BA20F9" w:rsidP="00A30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</w:rPr>
            </w:pPr>
          </w:p>
        </w:tc>
        <w:tc>
          <w:tcPr>
            <w:tcW w:w="1735" w:type="dxa"/>
            <w:vAlign w:val="center"/>
          </w:tcPr>
          <w:p w14:paraId="57EE6CED" w14:textId="77777777" w:rsidR="00BA20F9" w:rsidRPr="00435672" w:rsidRDefault="00BA20F9" w:rsidP="00A30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</w:rPr>
            </w:pPr>
            <w:r w:rsidRPr="00435672">
              <w:rPr>
                <w:rFonts w:ascii="Myriad Pro" w:hAnsi="Myriad Pro" w:cs="Calibri Light"/>
              </w:rPr>
              <w:t>Email</w:t>
            </w:r>
          </w:p>
        </w:tc>
        <w:tc>
          <w:tcPr>
            <w:tcW w:w="2507" w:type="dxa"/>
          </w:tcPr>
          <w:p w14:paraId="70D593CA" w14:textId="77777777" w:rsidR="00BA20F9" w:rsidRPr="00435672" w:rsidRDefault="00BA20F9" w:rsidP="00A30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  <w:b/>
              </w:rPr>
            </w:pPr>
          </w:p>
        </w:tc>
      </w:tr>
      <w:tr w:rsidR="00BA20F9" w:rsidRPr="00435672" w14:paraId="7CFB0CA8" w14:textId="77777777" w:rsidTr="003A5B2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5"/>
            <w:shd w:val="clear" w:color="auto" w:fill="DBE5F1" w:themeFill="accent1" w:themeFillTint="33"/>
            <w:vAlign w:val="center"/>
          </w:tcPr>
          <w:p w14:paraId="57B2AF47" w14:textId="77777777" w:rsidR="00BA20F9" w:rsidRPr="00435672" w:rsidRDefault="00BA20F9" w:rsidP="00A30F5F">
            <w:pPr>
              <w:ind w:firstLine="317"/>
              <w:rPr>
                <w:rFonts w:ascii="Myriad Pro" w:hAnsi="Myriad Pro" w:cs="Times New Roman"/>
              </w:rPr>
            </w:pPr>
            <w:r w:rsidRPr="00435672">
              <w:rPr>
                <w:rFonts w:ascii="Myriad Pro" w:hAnsi="Myriad Pro" w:cs="Times New Roman"/>
                <w:b w:val="0"/>
                <w:sz w:val="24"/>
              </w:rPr>
              <w:t>Payment Information</w:t>
            </w:r>
          </w:p>
        </w:tc>
      </w:tr>
      <w:tr w:rsidR="00BA20F9" w:rsidRPr="00435672" w14:paraId="0ACF63E4" w14:textId="77777777" w:rsidTr="003A5B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1" w:type="dxa"/>
            <w:gridSpan w:val="2"/>
          </w:tcPr>
          <w:p w14:paraId="46218F61" w14:textId="77777777" w:rsidR="00BA20F9" w:rsidRPr="00435672" w:rsidRDefault="00BA20F9" w:rsidP="00A30F5F">
            <w:pPr>
              <w:tabs>
                <w:tab w:val="left" w:pos="180"/>
              </w:tabs>
              <w:spacing w:before="120" w:after="120" w:line="360" w:lineRule="auto"/>
              <w:ind w:right="-274"/>
              <w:rPr>
                <w:rFonts w:ascii="Myriad Pro" w:hAnsi="Myriad Pro" w:cs="Times New Roman"/>
                <w:b w:val="0"/>
                <w:sz w:val="24"/>
                <w:szCs w:val="24"/>
              </w:rPr>
            </w:pPr>
            <w:r w:rsidRPr="00435672">
              <w:rPr>
                <w:rFonts w:ascii="Myriad Pro" w:hAnsi="Myriad Pro" w:cs="Times New Roman"/>
                <w:b w:val="0"/>
                <w:sz w:val="24"/>
                <w:szCs w:val="24"/>
              </w:rPr>
              <w:t xml:space="preserve">Registration Type </w:t>
            </w:r>
          </w:p>
        </w:tc>
        <w:tc>
          <w:tcPr>
            <w:tcW w:w="6445" w:type="dxa"/>
            <w:gridSpan w:val="3"/>
          </w:tcPr>
          <w:p w14:paraId="108649F1" w14:textId="77777777" w:rsidR="00BA20F9" w:rsidRPr="00435672" w:rsidRDefault="00BA20F9" w:rsidP="00A30F5F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Times New Roman"/>
                <w:b/>
              </w:rPr>
            </w:pPr>
            <w:r w:rsidRPr="00435672">
              <w:rPr>
                <w:rFonts w:ascii="Myriad Pro" w:hAnsi="Myriad Pro" w:cs="Calibri Light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7046EB84" wp14:editId="6BC62368">
                      <wp:simplePos x="0" y="0"/>
                      <wp:positionH relativeFrom="column">
                        <wp:posOffset>3086735</wp:posOffset>
                      </wp:positionH>
                      <wp:positionV relativeFrom="paragraph">
                        <wp:posOffset>98425</wp:posOffset>
                      </wp:positionV>
                      <wp:extent cx="196215" cy="161925"/>
                      <wp:effectExtent l="0" t="0" r="13335" b="28575"/>
                      <wp:wrapNone/>
                      <wp:docPr id="19" name="Rounded 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20E9ED7" id="Rounded Rectangle 19" o:spid="_x0000_s1026" style="position:absolute;margin-left:243.05pt;margin-top:7.75pt;width:15.45pt;height:12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" fillcolor="white [3201]" strokecolor="#4f81bd [3204]" strokeweight="2pt"/>
                  </w:pict>
                </mc:Fallback>
              </mc:AlternateContent>
            </w:r>
            <w:r w:rsidRPr="00435672">
              <w:rPr>
                <w:rFonts w:ascii="Myriad Pro" w:hAnsi="Myriad Pro" w:cs="Calibri Light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B4941BF" wp14:editId="346C04B2">
                      <wp:simplePos x="0" y="0"/>
                      <wp:positionH relativeFrom="column">
                        <wp:posOffset>746210</wp:posOffset>
                      </wp:positionH>
                      <wp:positionV relativeFrom="paragraph">
                        <wp:posOffset>95143</wp:posOffset>
                      </wp:positionV>
                      <wp:extent cx="196215" cy="161925"/>
                      <wp:effectExtent l="0" t="0" r="6985" b="15875"/>
                      <wp:wrapNone/>
                      <wp:docPr id="18" name="Rounded 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242403A" id="Rounded Rectangle 18" o:spid="_x0000_s1026" style="position:absolute;margin-left:58.75pt;margin-top:7.5pt;width:15.45pt;height:12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" fillcolor="white [3201]" strokecolor="#4f81bd [3204]" strokeweight="2pt"/>
                  </w:pict>
                </mc:Fallback>
              </mc:AlternateContent>
            </w:r>
            <w:r w:rsidRPr="00435672">
              <w:rPr>
                <w:rFonts w:ascii="Myriad Pro" w:hAnsi="Myriad Pro" w:cs="Times New Roman"/>
                <w:sz w:val="24"/>
                <w:szCs w:val="24"/>
              </w:rPr>
              <w:t>Presenter                                                    Participant</w:t>
            </w:r>
          </w:p>
        </w:tc>
      </w:tr>
      <w:tr w:rsidR="00BA20F9" w:rsidRPr="00435672" w14:paraId="255A5740" w14:textId="77777777" w:rsidTr="003A5B29">
        <w:trPr>
          <w:trHeight w:val="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1" w:type="dxa"/>
            <w:gridSpan w:val="2"/>
          </w:tcPr>
          <w:p w14:paraId="5137E44A" w14:textId="77777777" w:rsidR="00BA20F9" w:rsidRPr="00435672" w:rsidRDefault="00BA20F9" w:rsidP="00A30F5F">
            <w:pPr>
              <w:tabs>
                <w:tab w:val="left" w:pos="180"/>
              </w:tabs>
              <w:spacing w:before="120" w:after="120" w:line="360" w:lineRule="auto"/>
              <w:ind w:right="-274"/>
              <w:rPr>
                <w:rFonts w:ascii="Myriad Pro" w:hAnsi="Myriad Pro" w:cs="Times New Roman"/>
                <w:b w:val="0"/>
                <w:sz w:val="24"/>
                <w:szCs w:val="24"/>
              </w:rPr>
            </w:pPr>
            <w:r w:rsidRPr="00435672">
              <w:rPr>
                <w:rFonts w:ascii="Myriad Pro" w:hAnsi="Myriad Pro" w:cs="Times New Roman"/>
                <w:b w:val="0"/>
                <w:sz w:val="24"/>
                <w:szCs w:val="24"/>
              </w:rPr>
              <w:t>Date of Payment</w:t>
            </w:r>
          </w:p>
        </w:tc>
        <w:tc>
          <w:tcPr>
            <w:tcW w:w="6445" w:type="dxa"/>
            <w:gridSpan w:val="3"/>
          </w:tcPr>
          <w:p w14:paraId="683DC924" w14:textId="77777777" w:rsidR="00BA20F9" w:rsidRPr="00435672" w:rsidRDefault="00BA20F9" w:rsidP="00A30F5F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Times New Roman"/>
                <w:b/>
              </w:rPr>
            </w:pPr>
          </w:p>
        </w:tc>
      </w:tr>
      <w:tr w:rsidR="00BA20F9" w:rsidRPr="00435672" w14:paraId="6799FB80" w14:textId="77777777" w:rsidTr="003A5B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1" w:type="dxa"/>
            <w:gridSpan w:val="2"/>
          </w:tcPr>
          <w:p w14:paraId="15D1FEAE" w14:textId="77777777" w:rsidR="00BA20F9" w:rsidRPr="00435672" w:rsidRDefault="00BA20F9" w:rsidP="00A30F5F">
            <w:pPr>
              <w:tabs>
                <w:tab w:val="left" w:pos="180"/>
              </w:tabs>
              <w:spacing w:before="120" w:after="120" w:line="360" w:lineRule="auto"/>
              <w:ind w:right="-274"/>
              <w:rPr>
                <w:rFonts w:ascii="Myriad Pro" w:hAnsi="Myriad Pro" w:cs="Times New Roman"/>
                <w:b w:val="0"/>
                <w:sz w:val="24"/>
                <w:szCs w:val="24"/>
              </w:rPr>
            </w:pPr>
            <w:r w:rsidRPr="00435672">
              <w:rPr>
                <w:rFonts w:ascii="Myriad Pro" w:hAnsi="Myriad Pro" w:cs="Times New Roman"/>
                <w:b w:val="0"/>
                <w:sz w:val="24"/>
                <w:szCs w:val="24"/>
              </w:rPr>
              <w:t>Name of the Bank</w:t>
            </w:r>
          </w:p>
        </w:tc>
        <w:tc>
          <w:tcPr>
            <w:tcW w:w="6445" w:type="dxa"/>
            <w:gridSpan w:val="3"/>
          </w:tcPr>
          <w:p w14:paraId="3424172D" w14:textId="77777777" w:rsidR="00BA20F9" w:rsidRPr="00435672" w:rsidRDefault="00BA20F9" w:rsidP="00A30F5F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Times New Roman"/>
                <w:b/>
              </w:rPr>
            </w:pPr>
          </w:p>
        </w:tc>
      </w:tr>
      <w:tr w:rsidR="00BA20F9" w:rsidRPr="00435672" w14:paraId="40D3420C" w14:textId="77777777" w:rsidTr="003A5B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1" w:type="dxa"/>
            <w:gridSpan w:val="2"/>
          </w:tcPr>
          <w:p w14:paraId="19525BC2" w14:textId="77777777" w:rsidR="00BA20F9" w:rsidRPr="00EF4EF7" w:rsidRDefault="00BA20F9" w:rsidP="00A30F5F">
            <w:pPr>
              <w:tabs>
                <w:tab w:val="left" w:pos="180"/>
              </w:tabs>
              <w:spacing w:before="120" w:after="120" w:line="360" w:lineRule="auto"/>
              <w:ind w:right="-274"/>
              <w:rPr>
                <w:rFonts w:ascii="Myriad Pro" w:hAnsi="Myriad Pro" w:cs="Times New Roman"/>
                <w:b w:val="0"/>
                <w:bCs w:val="0"/>
                <w:sz w:val="24"/>
                <w:szCs w:val="24"/>
              </w:rPr>
            </w:pPr>
            <w:r w:rsidRPr="00EF4EF7">
              <w:rPr>
                <w:rFonts w:ascii="Myriad Pro" w:hAnsi="Myriad Pro" w:cs="Times New Roman"/>
                <w:b w:val="0"/>
                <w:bCs w:val="0"/>
                <w:sz w:val="24"/>
                <w:szCs w:val="24"/>
              </w:rPr>
              <w:t>Participation</w:t>
            </w:r>
          </w:p>
        </w:tc>
        <w:tc>
          <w:tcPr>
            <w:tcW w:w="6445" w:type="dxa"/>
            <w:gridSpan w:val="3"/>
          </w:tcPr>
          <w:p w14:paraId="0796D76E" w14:textId="77777777" w:rsidR="00BA20F9" w:rsidRPr="00EF4EF7" w:rsidRDefault="00BA20F9" w:rsidP="00A30F5F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Times New Roman"/>
              </w:rPr>
            </w:pPr>
            <w:r w:rsidRPr="00EF4EF7">
              <w:rPr>
                <w:rFonts w:ascii="Myriad Pro" w:hAnsi="Myriad Pro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2EFCDF01" wp14:editId="36040800">
                      <wp:simplePos x="0" y="0"/>
                      <wp:positionH relativeFrom="column">
                        <wp:posOffset>2757170</wp:posOffset>
                      </wp:positionH>
                      <wp:positionV relativeFrom="paragraph">
                        <wp:posOffset>77470</wp:posOffset>
                      </wp:positionV>
                      <wp:extent cx="196215" cy="161925"/>
                      <wp:effectExtent l="0" t="0" r="13335" b="28575"/>
                      <wp:wrapNone/>
                      <wp:docPr id="4" name="Rounded 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0FDF8E6" id="Rounded Rectangle 4" o:spid="_x0000_s1026" style="position:absolute;margin-left:217.1pt;margin-top:6.1pt;width:15.45pt;height:12.7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" fillcolor="white [3201]" strokecolor="#4f81bd [3204]" strokeweight="2pt"/>
                  </w:pict>
                </mc:Fallback>
              </mc:AlternateContent>
            </w:r>
            <w:r w:rsidRPr="00EF4EF7">
              <w:rPr>
                <w:rFonts w:ascii="Myriad Pro" w:hAnsi="Myriad Pro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53B3AB49" wp14:editId="2EBEEDB5">
                      <wp:simplePos x="0" y="0"/>
                      <wp:positionH relativeFrom="column">
                        <wp:posOffset>514985</wp:posOffset>
                      </wp:positionH>
                      <wp:positionV relativeFrom="paragraph">
                        <wp:posOffset>115570</wp:posOffset>
                      </wp:positionV>
                      <wp:extent cx="196215" cy="161925"/>
                      <wp:effectExtent l="0" t="0" r="13335" b="28575"/>
                      <wp:wrapNone/>
                      <wp:docPr id="7" name="Rounded 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5A30691" id="Rounded Rectangle 7" o:spid="_x0000_s1026" style="position:absolute;margin-left:40.55pt;margin-top:9.1pt;width:15.45pt;height:12.7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" fillcolor="white [3201]" strokecolor="#4f81bd [3204]" strokeweight="2pt"/>
                  </w:pict>
                </mc:Fallback>
              </mc:AlternateContent>
            </w:r>
            <w:r w:rsidRPr="00EF4EF7">
              <w:rPr>
                <w:rFonts w:ascii="Myriad Pro" w:hAnsi="Myriad Pro" w:cs="Times New Roman"/>
              </w:rPr>
              <w:t>YES                                                                     NO</w:t>
            </w:r>
          </w:p>
        </w:tc>
      </w:tr>
    </w:tbl>
    <w:p w14:paraId="53061F80" w14:textId="77777777" w:rsidR="003A5B29" w:rsidRDefault="003A5B29" w:rsidP="00BA20F9">
      <w:pPr>
        <w:ind w:left="-142"/>
        <w:jc w:val="both"/>
        <w:rPr>
          <w:rFonts w:ascii="Times New Roman" w:hAnsi="Times New Roman" w:cs="Times New Roman"/>
          <w:color w:val="000000" w:themeColor="text1"/>
          <w:lang w:val="en-AU"/>
        </w:rPr>
      </w:pPr>
    </w:p>
    <w:p w14:paraId="2215C0B0" w14:textId="1FBA8ED4" w:rsidR="00BA20F9" w:rsidRDefault="00DC5655" w:rsidP="00BA20F9">
      <w:pPr>
        <w:ind w:left="-142"/>
        <w:jc w:val="both"/>
        <w:rPr>
          <w:rFonts w:ascii="Times New Roman" w:hAnsi="Times New Roman" w:cs="Times New Roman"/>
          <w:color w:val="000000" w:themeColor="text1"/>
          <w:lang w:val="en-AU"/>
        </w:rPr>
      </w:pPr>
      <w:r w:rsidRPr="00CB0D92">
        <w:rPr>
          <w:rFonts w:ascii="Times New Roman" w:hAnsi="Times New Roman" w:cs="Times New Roman"/>
          <w:color w:val="000000" w:themeColor="text1"/>
          <w:lang w:val="en-AU"/>
        </w:rPr>
        <w:t xml:space="preserve"> </w:t>
      </w:r>
    </w:p>
    <w:p w14:paraId="33707791" w14:textId="01D9F843" w:rsidR="00BA20F9" w:rsidRPr="00435672" w:rsidRDefault="00BA20F9" w:rsidP="00BA20F9">
      <w:pPr>
        <w:ind w:left="-142"/>
        <w:jc w:val="both"/>
        <w:rPr>
          <w:rFonts w:ascii="Myriad Pro" w:hAnsi="Myriad Pro" w:cs="Calibri Light"/>
          <w:sz w:val="24"/>
          <w:szCs w:val="24"/>
        </w:rPr>
      </w:pPr>
      <w:r w:rsidRPr="00435672">
        <w:rPr>
          <w:rFonts w:ascii="Myriad Pro" w:hAnsi="Myriad Pro" w:cs="Calibri Light"/>
          <w:sz w:val="24"/>
          <w:szCs w:val="24"/>
        </w:rPr>
        <w:t xml:space="preserve">Please return the completed registration form with the scanned copy of the bank receipt to </w:t>
      </w:r>
      <w:hyperlink r:id="rId7" w:history="1">
        <w:r w:rsidRPr="003E18C6">
          <w:rPr>
            <w:rStyle w:val="Hyperlink"/>
            <w:rFonts w:ascii="Myriad Pro" w:hAnsi="Myriad Pro" w:cs="Calibri Light"/>
            <w:sz w:val="24"/>
            <w:szCs w:val="24"/>
          </w:rPr>
          <w:t>icme2021@mgt.ruh.ac.lk</w:t>
        </w:r>
      </w:hyperlink>
      <w:r w:rsidRPr="00435672">
        <w:rPr>
          <w:rFonts w:ascii="Myriad Pro" w:hAnsi="Myriad Pro" w:cs="Calibri Light"/>
          <w:sz w:val="24"/>
          <w:szCs w:val="24"/>
        </w:rPr>
        <w:t xml:space="preserve"> (</w:t>
      </w:r>
      <w:r w:rsidRPr="00435672">
        <w:rPr>
          <w:rFonts w:ascii="Myriad Pro" w:eastAsia="Times New Roman" w:hAnsi="Myriad Pro" w:cs="Calibri Light"/>
          <w:sz w:val="24"/>
          <w:szCs w:val="24"/>
        </w:rPr>
        <w:t>Coordinator ICME 20</w:t>
      </w:r>
      <w:r>
        <w:rPr>
          <w:rFonts w:ascii="Myriad Pro" w:eastAsia="Times New Roman" w:hAnsi="Myriad Pro" w:cs="Calibri Light"/>
          <w:sz w:val="24"/>
          <w:szCs w:val="24"/>
        </w:rPr>
        <w:t>21</w:t>
      </w:r>
      <w:r w:rsidRPr="00435672">
        <w:rPr>
          <w:rFonts w:ascii="Myriad Pro" w:eastAsia="Times New Roman" w:hAnsi="Myriad Pro" w:cs="Calibri Light"/>
          <w:sz w:val="24"/>
          <w:szCs w:val="24"/>
        </w:rPr>
        <w:t>, Faculty of Management and Finance, University of Ruhuna, Matara, Sri Lanka).</w:t>
      </w:r>
    </w:p>
    <w:p w14:paraId="785A1102" w14:textId="7CA7BD87" w:rsidR="00DC5655" w:rsidRPr="00CB0D92" w:rsidRDefault="00DC5655" w:rsidP="00BA20F9">
      <w:pPr>
        <w:tabs>
          <w:tab w:val="center" w:pos="4513"/>
          <w:tab w:val="left" w:pos="7995"/>
        </w:tabs>
        <w:spacing w:after="0" w:line="276" w:lineRule="auto"/>
        <w:rPr>
          <w:rFonts w:ascii="Times New Roman" w:hAnsi="Times New Roman" w:cs="Times New Roman"/>
          <w:color w:val="000000" w:themeColor="text1"/>
        </w:rPr>
      </w:pPr>
    </w:p>
    <w:sectPr w:rsidR="00DC5655" w:rsidRPr="00CB0D92">
      <w:headerReference w:type="default" r:id="rId8"/>
      <w:footerReference w:type="default" r:id="rId9"/>
      <w:pgSz w:w="11906" w:h="16838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05FF9E" w14:textId="77777777" w:rsidR="007B79C9" w:rsidRDefault="007B79C9">
      <w:pPr>
        <w:spacing w:after="0" w:line="240" w:lineRule="auto"/>
      </w:pPr>
      <w:r>
        <w:separator/>
      </w:r>
    </w:p>
  </w:endnote>
  <w:endnote w:type="continuationSeparator" w:id="0">
    <w:p w14:paraId="5809590D" w14:textId="77777777" w:rsidR="007B79C9" w:rsidRDefault="007B79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skoola Pota">
    <w:altName w:val="Nirmala UI"/>
    <w:charset w:val="00"/>
    <w:family w:val="swiss"/>
    <w:pitch w:val="variable"/>
    <w:sig w:usb0="00000003" w:usb1="00000000" w:usb2="000002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12048B" w14:textId="3DF9024C" w:rsidR="00915133" w:rsidRDefault="0018622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color w:val="000000"/>
        <w:lang w:val="en-AU" w:eastAsia="en-AU" w:bidi="ar-SA"/>
      </w:rPr>
      <w:drawing>
        <wp:anchor distT="0" distB="0" distL="114300" distR="114300" simplePos="0" relativeHeight="251659264" behindDoc="1" locked="0" layoutInCell="1" allowOverlap="1" wp14:anchorId="14D9F953" wp14:editId="4549ED9B">
          <wp:simplePos x="0" y="0"/>
          <wp:positionH relativeFrom="page">
            <wp:align>right</wp:align>
          </wp:positionH>
          <wp:positionV relativeFrom="paragraph">
            <wp:posOffset>-298450</wp:posOffset>
          </wp:positionV>
          <wp:extent cx="7556740" cy="913406"/>
          <wp:effectExtent l="0" t="0" r="6350" b="127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740" cy="91340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96A7C">
      <w:rPr>
        <w:noProof/>
        <w:color w:val="000000"/>
      </w:rPr>
      <w:softHyphen/>
    </w:r>
    <w:r w:rsidR="00696A7C">
      <w:rPr>
        <w:noProof/>
        <w:color w:val="000000"/>
      </w:rPr>
      <w:softHyphen/>
    </w:r>
    <w:r w:rsidR="00696A7C">
      <w:rPr>
        <w:noProof/>
        <w:color w:val="000000"/>
      </w:rPr>
      <w:softHyphen/>
    </w:r>
    <w:r w:rsidR="00696A7C">
      <w:rPr>
        <w:noProof/>
        <w:color w:val="000000"/>
      </w:rPr>
      <w:softHyphen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14758E" w14:textId="77777777" w:rsidR="007B79C9" w:rsidRDefault="007B79C9">
      <w:pPr>
        <w:spacing w:after="0" w:line="240" w:lineRule="auto"/>
      </w:pPr>
      <w:r>
        <w:separator/>
      </w:r>
    </w:p>
  </w:footnote>
  <w:footnote w:type="continuationSeparator" w:id="0">
    <w:p w14:paraId="60468E50" w14:textId="77777777" w:rsidR="007B79C9" w:rsidRDefault="007B79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B8BE3" w14:textId="77777777" w:rsidR="00915133" w:rsidRDefault="00DF0BD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val="en-AU" w:eastAsia="en-AU" w:bidi="ar-SA"/>
      </w:rPr>
      <w:drawing>
        <wp:anchor distT="0" distB="0" distL="114300" distR="114300" simplePos="0" relativeHeight="251658240" behindDoc="0" locked="0" layoutInCell="1" hidden="0" allowOverlap="1" wp14:anchorId="2EB6EDD4" wp14:editId="3ACEAF9D">
          <wp:simplePos x="0" y="0"/>
          <wp:positionH relativeFrom="column">
            <wp:posOffset>-914399</wp:posOffset>
          </wp:positionH>
          <wp:positionV relativeFrom="paragraph">
            <wp:posOffset>-454659</wp:posOffset>
          </wp:positionV>
          <wp:extent cx="7650480" cy="1863090"/>
          <wp:effectExtent l="0" t="0" r="0" b="0"/>
          <wp:wrapSquare wrapText="bothSides" distT="0" distB="0" distL="114300" distR="11430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650480" cy="186309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DE4DC1"/>
    <w:multiLevelType w:val="hybridMultilevel"/>
    <w:tmpl w:val="3D903F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3C2BF5"/>
    <w:multiLevelType w:val="hybridMultilevel"/>
    <w:tmpl w:val="03145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2565C2"/>
    <w:multiLevelType w:val="hybridMultilevel"/>
    <w:tmpl w:val="29C032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3B5C81"/>
    <w:multiLevelType w:val="hybridMultilevel"/>
    <w:tmpl w:val="4FF021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DD1441E"/>
    <w:multiLevelType w:val="hybridMultilevel"/>
    <w:tmpl w:val="019C1F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NzYwMLAwNDExNDdV0lEKTi0uzszPAykwrAUAeVTYhCwAAAA="/>
  </w:docVars>
  <w:rsids>
    <w:rsidRoot w:val="00915133"/>
    <w:rsid w:val="00011E9B"/>
    <w:rsid w:val="000245C5"/>
    <w:rsid w:val="00025ED3"/>
    <w:rsid w:val="00027BFB"/>
    <w:rsid w:val="00061348"/>
    <w:rsid w:val="00071A0E"/>
    <w:rsid w:val="00075CE1"/>
    <w:rsid w:val="00081A0E"/>
    <w:rsid w:val="000912E2"/>
    <w:rsid w:val="000A2187"/>
    <w:rsid w:val="000B6B08"/>
    <w:rsid w:val="000C0E29"/>
    <w:rsid w:val="000D0943"/>
    <w:rsid w:val="000F0A6A"/>
    <w:rsid w:val="000F14F2"/>
    <w:rsid w:val="00101E8D"/>
    <w:rsid w:val="00106DF2"/>
    <w:rsid w:val="00110A5D"/>
    <w:rsid w:val="00117CA9"/>
    <w:rsid w:val="00155525"/>
    <w:rsid w:val="00167F7A"/>
    <w:rsid w:val="0017105B"/>
    <w:rsid w:val="0018622E"/>
    <w:rsid w:val="001940D0"/>
    <w:rsid w:val="001F4B14"/>
    <w:rsid w:val="00217493"/>
    <w:rsid w:val="00240643"/>
    <w:rsid w:val="00247F10"/>
    <w:rsid w:val="00260952"/>
    <w:rsid w:val="0026547E"/>
    <w:rsid w:val="0028533A"/>
    <w:rsid w:val="002E325C"/>
    <w:rsid w:val="00312FE1"/>
    <w:rsid w:val="00316036"/>
    <w:rsid w:val="00322913"/>
    <w:rsid w:val="00332AA9"/>
    <w:rsid w:val="0036773F"/>
    <w:rsid w:val="003700C8"/>
    <w:rsid w:val="0038554A"/>
    <w:rsid w:val="00391568"/>
    <w:rsid w:val="003921E8"/>
    <w:rsid w:val="00394851"/>
    <w:rsid w:val="003A5B29"/>
    <w:rsid w:val="003C6F9D"/>
    <w:rsid w:val="004010D1"/>
    <w:rsid w:val="00410B43"/>
    <w:rsid w:val="004342CC"/>
    <w:rsid w:val="00472617"/>
    <w:rsid w:val="00481F9E"/>
    <w:rsid w:val="0049075A"/>
    <w:rsid w:val="00494867"/>
    <w:rsid w:val="004A3171"/>
    <w:rsid w:val="004D32ED"/>
    <w:rsid w:val="004E0662"/>
    <w:rsid w:val="004E180B"/>
    <w:rsid w:val="004E2012"/>
    <w:rsid w:val="00516919"/>
    <w:rsid w:val="0052166A"/>
    <w:rsid w:val="00522C2F"/>
    <w:rsid w:val="005238BC"/>
    <w:rsid w:val="005325D0"/>
    <w:rsid w:val="005326D3"/>
    <w:rsid w:val="005443A8"/>
    <w:rsid w:val="00552EBA"/>
    <w:rsid w:val="005679CA"/>
    <w:rsid w:val="0057148C"/>
    <w:rsid w:val="00575299"/>
    <w:rsid w:val="005777A7"/>
    <w:rsid w:val="00580B94"/>
    <w:rsid w:val="00581A6C"/>
    <w:rsid w:val="005B303A"/>
    <w:rsid w:val="005B342C"/>
    <w:rsid w:val="005F1536"/>
    <w:rsid w:val="00604A33"/>
    <w:rsid w:val="0060611A"/>
    <w:rsid w:val="0061131A"/>
    <w:rsid w:val="00622AE2"/>
    <w:rsid w:val="006449CA"/>
    <w:rsid w:val="006618AA"/>
    <w:rsid w:val="006839CF"/>
    <w:rsid w:val="00685207"/>
    <w:rsid w:val="006862F1"/>
    <w:rsid w:val="0068681E"/>
    <w:rsid w:val="00696A7C"/>
    <w:rsid w:val="006D4406"/>
    <w:rsid w:val="006E490F"/>
    <w:rsid w:val="006F4085"/>
    <w:rsid w:val="00706A7D"/>
    <w:rsid w:val="00711F81"/>
    <w:rsid w:val="00714DCB"/>
    <w:rsid w:val="00735216"/>
    <w:rsid w:val="0075580C"/>
    <w:rsid w:val="0075625B"/>
    <w:rsid w:val="007577B8"/>
    <w:rsid w:val="00764200"/>
    <w:rsid w:val="00767377"/>
    <w:rsid w:val="00773BD4"/>
    <w:rsid w:val="00795A9F"/>
    <w:rsid w:val="007A7C63"/>
    <w:rsid w:val="007B6D9C"/>
    <w:rsid w:val="007B79C9"/>
    <w:rsid w:val="007C7582"/>
    <w:rsid w:val="007D3FD2"/>
    <w:rsid w:val="007E08C2"/>
    <w:rsid w:val="007F134B"/>
    <w:rsid w:val="00817A4B"/>
    <w:rsid w:val="00847359"/>
    <w:rsid w:val="00873521"/>
    <w:rsid w:val="00877C4E"/>
    <w:rsid w:val="008D586C"/>
    <w:rsid w:val="008E353F"/>
    <w:rsid w:val="0090282F"/>
    <w:rsid w:val="0090321C"/>
    <w:rsid w:val="00915133"/>
    <w:rsid w:val="00947202"/>
    <w:rsid w:val="009734FF"/>
    <w:rsid w:val="0098298E"/>
    <w:rsid w:val="009926E6"/>
    <w:rsid w:val="009A1B02"/>
    <w:rsid w:val="009B1751"/>
    <w:rsid w:val="009B55B4"/>
    <w:rsid w:val="009D225D"/>
    <w:rsid w:val="009D3852"/>
    <w:rsid w:val="009F0F54"/>
    <w:rsid w:val="009F3247"/>
    <w:rsid w:val="00A01FDB"/>
    <w:rsid w:val="00A300A1"/>
    <w:rsid w:val="00A54D5D"/>
    <w:rsid w:val="00A64D1E"/>
    <w:rsid w:val="00A70A73"/>
    <w:rsid w:val="00A80359"/>
    <w:rsid w:val="00A83AC9"/>
    <w:rsid w:val="00AA6856"/>
    <w:rsid w:val="00AB7F6B"/>
    <w:rsid w:val="00AC410D"/>
    <w:rsid w:val="00AD0395"/>
    <w:rsid w:val="00AD63D4"/>
    <w:rsid w:val="00AF20D3"/>
    <w:rsid w:val="00B021AF"/>
    <w:rsid w:val="00B03F60"/>
    <w:rsid w:val="00B06E10"/>
    <w:rsid w:val="00B27B97"/>
    <w:rsid w:val="00B3448A"/>
    <w:rsid w:val="00B67CC0"/>
    <w:rsid w:val="00B76830"/>
    <w:rsid w:val="00B8263B"/>
    <w:rsid w:val="00B952BD"/>
    <w:rsid w:val="00BA0214"/>
    <w:rsid w:val="00BA20F9"/>
    <w:rsid w:val="00BA2BED"/>
    <w:rsid w:val="00BB65B7"/>
    <w:rsid w:val="00BE4B63"/>
    <w:rsid w:val="00C166E2"/>
    <w:rsid w:val="00C511D3"/>
    <w:rsid w:val="00C873CA"/>
    <w:rsid w:val="00C87B02"/>
    <w:rsid w:val="00CB0D92"/>
    <w:rsid w:val="00CC279A"/>
    <w:rsid w:val="00D13EDE"/>
    <w:rsid w:val="00D236BA"/>
    <w:rsid w:val="00D2488B"/>
    <w:rsid w:val="00D53B74"/>
    <w:rsid w:val="00D75995"/>
    <w:rsid w:val="00DB2BA4"/>
    <w:rsid w:val="00DB7197"/>
    <w:rsid w:val="00DC5655"/>
    <w:rsid w:val="00DE14F4"/>
    <w:rsid w:val="00DF0BD1"/>
    <w:rsid w:val="00DF28A9"/>
    <w:rsid w:val="00DF2C0A"/>
    <w:rsid w:val="00E0490C"/>
    <w:rsid w:val="00E217E6"/>
    <w:rsid w:val="00E30BBB"/>
    <w:rsid w:val="00E4120D"/>
    <w:rsid w:val="00E963FF"/>
    <w:rsid w:val="00EC4612"/>
    <w:rsid w:val="00EC6DD0"/>
    <w:rsid w:val="00EE0083"/>
    <w:rsid w:val="00EE0BD4"/>
    <w:rsid w:val="00EE11FA"/>
    <w:rsid w:val="00EF1148"/>
    <w:rsid w:val="00F01DFD"/>
    <w:rsid w:val="00F063D5"/>
    <w:rsid w:val="00F0643D"/>
    <w:rsid w:val="00F06BF9"/>
    <w:rsid w:val="00F46167"/>
    <w:rsid w:val="00F51D81"/>
    <w:rsid w:val="00F644EB"/>
    <w:rsid w:val="00F74200"/>
    <w:rsid w:val="00F753AB"/>
    <w:rsid w:val="00F825AD"/>
    <w:rsid w:val="00FA6A9B"/>
    <w:rsid w:val="00FC7B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D4FAE6"/>
  <w15:docId w15:val="{78CFA122-498D-4054-9DC0-C3A70404D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GB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51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696A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6A7C"/>
  </w:style>
  <w:style w:type="paragraph" w:styleId="Footer">
    <w:name w:val="footer"/>
    <w:basedOn w:val="Normal"/>
    <w:link w:val="FooterChar"/>
    <w:uiPriority w:val="99"/>
    <w:unhideWhenUsed/>
    <w:rsid w:val="00696A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6A7C"/>
  </w:style>
  <w:style w:type="paragraph" w:styleId="ListParagraph">
    <w:name w:val="List Paragraph"/>
    <w:basedOn w:val="Normal"/>
    <w:uiPriority w:val="34"/>
    <w:qFormat/>
    <w:rsid w:val="00AD0395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lang w:eastAsia="en-US" w:bidi="ar-SA"/>
    </w:rPr>
  </w:style>
  <w:style w:type="character" w:styleId="Hyperlink">
    <w:name w:val="Hyperlink"/>
    <w:basedOn w:val="DefaultParagraphFont"/>
    <w:uiPriority w:val="99"/>
    <w:unhideWhenUsed/>
    <w:rsid w:val="00167F7A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17105B"/>
    <w:pPr>
      <w:spacing w:after="0" w:line="240" w:lineRule="auto"/>
    </w:pPr>
    <w:rPr>
      <w:rFonts w:asciiTheme="minorHAnsi" w:eastAsiaTheme="minorHAnsi" w:hAnsiTheme="minorHAnsi" w:cstheme="minorBidi"/>
      <w:lang w:val="en-AU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22A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2AE2"/>
    <w:rPr>
      <w:rFonts w:ascii="Tahoma" w:hAnsi="Tahoma" w:cs="Tahoma"/>
      <w:sz w:val="16"/>
      <w:szCs w:val="16"/>
    </w:rPr>
  </w:style>
  <w:style w:type="table" w:styleId="GridTable1Light-Accent5">
    <w:name w:val="Grid Table 1 Light Accent 5"/>
    <w:basedOn w:val="TableNormal"/>
    <w:uiPriority w:val="51"/>
    <w:rsid w:val="00BA20F9"/>
    <w:pPr>
      <w:spacing w:after="0" w:line="240" w:lineRule="auto"/>
    </w:pPr>
    <w:rPr>
      <w:rFonts w:cs="Iskoola Pota"/>
      <w:sz w:val="20"/>
      <w:szCs w:val="20"/>
      <w:lang w:eastAsia="en-US" w:bidi="ar-SA"/>
    </w:r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676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76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cme2021@mgt.ruh.ac.l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27</Words>
  <Characters>7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dhavi Perera</dc:creator>
  <cp:lastModifiedBy>TG/2016/112</cp:lastModifiedBy>
  <cp:revision>4</cp:revision>
  <cp:lastPrinted>2021-02-25T06:56:00Z</cp:lastPrinted>
  <dcterms:created xsi:type="dcterms:W3CDTF">2021-07-06T01:22:00Z</dcterms:created>
  <dcterms:modified xsi:type="dcterms:W3CDTF">2021-07-06T01:45:00Z</dcterms:modified>
</cp:coreProperties>
</file>